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71A96E7C" w14:textId="09AD4E27" w:rsidR="007B4A91" w:rsidRDefault="005E711C" w:rsidP="00557F16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126DCBEA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</w:t>
      </w:r>
      <w:proofErr w:type="gramStart"/>
      <w:r>
        <w:rPr>
          <w:sz w:val="28"/>
          <w:szCs w:val="28"/>
        </w:rPr>
        <w:t>.</w:t>
      </w:r>
      <w:r w:rsidR="00B179C1">
        <w:rPr>
          <w:sz w:val="28"/>
          <w:szCs w:val="28"/>
        </w:rPr>
        <w:t xml:space="preserve"> :</w:t>
      </w:r>
      <w:proofErr w:type="gramEnd"/>
      <w:r w:rsidR="00B179C1">
        <w:rPr>
          <w:sz w:val="28"/>
          <w:szCs w:val="28"/>
        </w:rPr>
        <w:t xml:space="preserve"> Period Table </w:t>
      </w:r>
    </w:p>
    <w:p w14:paraId="75933140" w14:textId="6172BC43" w:rsidR="007B4A91" w:rsidRDefault="007B4A91">
      <w:pPr>
        <w:rPr>
          <w:sz w:val="28"/>
          <w:szCs w:val="28"/>
        </w:rPr>
      </w:pPr>
    </w:p>
    <w:p w14:paraId="41A4243C" w14:textId="6729B193" w:rsidR="007B4A91" w:rsidRDefault="00556965" w:rsidP="00557F16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is the goal of the game</w:t>
      </w:r>
      <w:proofErr w:type="gramStart"/>
      <w:r>
        <w:rPr>
          <w:sz w:val="28"/>
          <w:szCs w:val="28"/>
        </w:rPr>
        <w:t xml:space="preserve">? </w:t>
      </w:r>
      <w:r w:rsidR="00B179C1">
        <w:rPr>
          <w:sz w:val="28"/>
          <w:szCs w:val="28"/>
        </w:rPr>
        <w:t>:</w:t>
      </w:r>
      <w:proofErr w:type="gramEnd"/>
      <w:r w:rsidR="00B179C1">
        <w:rPr>
          <w:sz w:val="28"/>
          <w:szCs w:val="28"/>
        </w:rPr>
        <w:t xml:space="preserve"> To</w:t>
      </w:r>
      <w:r w:rsidR="00037236">
        <w:rPr>
          <w:sz w:val="28"/>
          <w:szCs w:val="28"/>
        </w:rPr>
        <w:t xml:space="preserve"> learn how to spell every element in the Period Table (Including their symbols)</w:t>
      </w:r>
    </w:p>
    <w:p w14:paraId="458E3E33" w14:textId="77777777" w:rsidR="00557F16" w:rsidRPr="00557F16" w:rsidRDefault="00557F16" w:rsidP="00557F16">
      <w:pPr>
        <w:numPr>
          <w:ilvl w:val="0"/>
          <w:numId w:val="2"/>
        </w:numPr>
        <w:rPr>
          <w:sz w:val="28"/>
          <w:szCs w:val="28"/>
        </w:rPr>
      </w:pPr>
    </w:p>
    <w:p w14:paraId="6F5E7743" w14:textId="4B6896A8" w:rsidR="007B4A91" w:rsidRPr="00557F16" w:rsidRDefault="00556965" w:rsidP="00557F16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  <w:r w:rsidR="00B179C1">
        <w:rPr>
          <w:sz w:val="28"/>
          <w:szCs w:val="28"/>
        </w:rPr>
        <w:t>: Its basically body shaming atoms for how fat and thick they are</w:t>
      </w:r>
      <w:r w:rsidRPr="00557F16">
        <w:rPr>
          <w:sz w:val="28"/>
          <w:szCs w:val="28"/>
        </w:rPr>
        <w:br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B83BC35" w:rsidR="007B4A91" w:rsidRDefault="0003723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us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1040F9F" w:rsidR="007B4A91" w:rsidRDefault="0003723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</w:t>
            </w:r>
          </w:p>
        </w:tc>
      </w:tr>
    </w:tbl>
    <w:p w14:paraId="3868F337" w14:textId="62265FC1" w:rsidR="007B4A91" w:rsidRDefault="007B4A91" w:rsidP="00557F16">
      <w:pPr>
        <w:rPr>
          <w:sz w:val="28"/>
          <w:szCs w:val="28"/>
        </w:rPr>
      </w:pP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5DC6909F" w14:textId="743A1CC5" w:rsidR="007B4A91" w:rsidRDefault="00037236">
      <w:pPr>
        <w:rPr>
          <w:sz w:val="28"/>
          <w:szCs w:val="28"/>
        </w:rPr>
      </w:pPr>
      <w:r>
        <w:rPr>
          <w:sz w:val="28"/>
          <w:szCs w:val="28"/>
        </w:rPr>
        <w:t>NONE!</w:t>
      </w: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E7BC244" w:rsidR="00556965" w:rsidRDefault="00037236">
      <w:r>
        <w:rPr>
          <w:noProof/>
        </w:rPr>
        <w:lastRenderedPageBreak/>
        <w:drawing>
          <wp:inline distT="0" distB="0" distL="0" distR="0" wp14:anchorId="03AF94B5" wp14:editId="5696B3C7">
            <wp:extent cx="5269043" cy="2963837"/>
            <wp:effectExtent l="0" t="0" r="1905" b="0"/>
            <wp:docPr id="15" name="Picture 1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abl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6110" cy="2967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896E7" w14:textId="650BBA83" w:rsidR="00037236" w:rsidRDefault="00037236">
      <w:r>
        <w:t>I am a pro :)</w:t>
      </w:r>
    </w:p>
    <w:p w14:paraId="0DFF3153" w14:textId="77777777" w:rsidR="00037236" w:rsidRDefault="00037236"/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C9E10E8" w14:textId="06687C2F" w:rsidR="007B4A91" w:rsidRDefault="00037236" w:rsidP="00557F16">
      <w:pPr>
        <w:rPr>
          <w:sz w:val="28"/>
          <w:szCs w:val="28"/>
        </w:rPr>
      </w:pPr>
      <w:r>
        <w:rPr>
          <w:sz w:val="28"/>
          <w:szCs w:val="28"/>
        </w:rPr>
        <w:t>My game is mega cool its already engaging!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37236"/>
    <w:rsid w:val="003D170C"/>
    <w:rsid w:val="00556965"/>
    <w:rsid w:val="00557F16"/>
    <w:rsid w:val="005E711C"/>
    <w:rsid w:val="007B4A91"/>
    <w:rsid w:val="00B17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inayak Hakhu</cp:lastModifiedBy>
  <cp:revision>2</cp:revision>
  <dcterms:created xsi:type="dcterms:W3CDTF">2021-07-01T09:16:00Z</dcterms:created>
  <dcterms:modified xsi:type="dcterms:W3CDTF">2021-07-01T09:16:00Z</dcterms:modified>
</cp:coreProperties>
</file>